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344" w:rsidRDefault="00D63344">
      <w:r>
        <w:t>Aodh O’Sullivan – 10369385</w:t>
      </w:r>
      <w:bookmarkStart w:id="0" w:name="_GoBack"/>
      <w:bookmarkEnd w:id="0"/>
    </w:p>
    <w:p w:rsidR="00D63344" w:rsidRDefault="00D63344"/>
    <w:p w:rsidR="0082484D" w:rsidRDefault="00E0398A">
      <w:r>
        <w:t>UI Alert Dialog – creates an alert that app/phone will shut down when user selects ‘yes’</w:t>
      </w:r>
    </w:p>
    <w:p w:rsidR="00E0398A" w:rsidRDefault="00E0398A">
      <w:proofErr w:type="spellStart"/>
      <w:r>
        <w:t>UiAutoComplete</w:t>
      </w:r>
      <w:proofErr w:type="spellEnd"/>
      <w:r>
        <w:t xml:space="preserve"> – shows dropdown of suggested complete country names as the user types</w:t>
      </w:r>
    </w:p>
    <w:p w:rsidR="00E0398A" w:rsidRDefault="00E0398A">
      <w:proofErr w:type="spellStart"/>
      <w:r>
        <w:t>UiButton</w:t>
      </w:r>
      <w:proofErr w:type="spellEnd"/>
      <w:r>
        <w:t xml:space="preserve"> – counts number of times a button was pressed</w:t>
      </w:r>
    </w:p>
    <w:p w:rsidR="00E0398A" w:rsidRDefault="00E0398A">
      <w:proofErr w:type="spellStart"/>
      <w:r>
        <w:t>UiCheckBox</w:t>
      </w:r>
      <w:proofErr w:type="spellEnd"/>
      <w:r>
        <w:t xml:space="preserve"> – shows if a check box is checked – has a button to make check box visible/invisible</w:t>
      </w:r>
    </w:p>
    <w:p w:rsidR="00E0398A" w:rsidRDefault="00E0398A">
      <w:proofErr w:type="spellStart"/>
      <w:r>
        <w:t>UiDatePicker</w:t>
      </w:r>
      <w:proofErr w:type="spellEnd"/>
      <w:r>
        <w:t xml:space="preserve"> – allows user to select date by pressing button</w:t>
      </w:r>
    </w:p>
    <w:p w:rsidR="00E0398A" w:rsidRDefault="00E0398A">
      <w:proofErr w:type="spellStart"/>
      <w:r>
        <w:t>UiDatePickerFragment</w:t>
      </w:r>
      <w:proofErr w:type="spellEnd"/>
      <w:r>
        <w:t xml:space="preserve"> - allows user to select date by pressing button</w:t>
      </w:r>
    </w:p>
    <w:p w:rsidR="00E0398A" w:rsidRDefault="00E0398A">
      <w:proofErr w:type="spellStart"/>
      <w:r>
        <w:t>UiGallery</w:t>
      </w:r>
      <w:proofErr w:type="spellEnd"/>
      <w:r>
        <w:t xml:space="preserve"> – shows user a gallery that they can slide across screen to view pictures</w:t>
      </w:r>
    </w:p>
    <w:p w:rsidR="00E0398A" w:rsidRDefault="00E0398A">
      <w:proofErr w:type="spellStart"/>
      <w:r>
        <w:t>Ui</w:t>
      </w:r>
      <w:r w:rsidR="00DB29CA">
        <w:t>GoogleMaps</w:t>
      </w:r>
      <w:proofErr w:type="spellEnd"/>
      <w:r w:rsidR="00DB29CA">
        <w:t xml:space="preserve"> – unable to open project – </w:t>
      </w:r>
    </w:p>
    <w:p w:rsidR="00DB29CA" w:rsidRDefault="00DB29CA">
      <w:proofErr w:type="spellStart"/>
      <w:r>
        <w:t>UiGridLayout</w:t>
      </w:r>
      <w:proofErr w:type="spellEnd"/>
      <w:r>
        <w:t xml:space="preserve"> – An image viewer that displays images in a grid layout (4x3 portrait </w:t>
      </w:r>
      <w:proofErr w:type="gramStart"/>
      <w:r>
        <w:t>mode)(</w:t>
      </w:r>
      <w:proofErr w:type="gramEnd"/>
      <w:r>
        <w:t>6x2 Landscape Mode)</w:t>
      </w:r>
    </w:p>
    <w:p w:rsidR="00DB29CA" w:rsidRDefault="00DB29CA">
      <w:proofErr w:type="spellStart"/>
      <w:r>
        <w:t>UiLinearLayout</w:t>
      </w:r>
      <w:proofErr w:type="spellEnd"/>
      <w:r>
        <w:t xml:space="preserve"> – displays 4 colour rows and 4 columns</w:t>
      </w:r>
    </w:p>
    <w:p w:rsidR="00DB29CA" w:rsidRDefault="00DB29CA">
      <w:proofErr w:type="spellStart"/>
      <w:r>
        <w:t>UiList</w:t>
      </w:r>
      <w:proofErr w:type="spellEnd"/>
      <w:r>
        <w:t xml:space="preserve"> – displays a list of colours – a toast message appears when a </w:t>
      </w:r>
      <w:r w:rsidR="00CD3967">
        <w:t>list element is selected</w:t>
      </w:r>
    </w:p>
    <w:p w:rsidR="00CD3967" w:rsidRDefault="00CD3967">
      <w:proofErr w:type="spellStart"/>
      <w:r>
        <w:t>UiRadioGroup</w:t>
      </w:r>
      <w:proofErr w:type="spellEnd"/>
      <w:r>
        <w:t xml:space="preserve"> – allows user to select one of three radio buttons</w:t>
      </w:r>
    </w:p>
    <w:p w:rsidR="00CD3967" w:rsidRDefault="00CD3967">
      <w:proofErr w:type="spellStart"/>
      <w:r>
        <w:t>UiRatingsBar</w:t>
      </w:r>
      <w:proofErr w:type="spellEnd"/>
      <w:r>
        <w:t xml:space="preserve"> – displays a ratings bar that doesn’t work very well – highlights the </w:t>
      </w:r>
      <w:proofErr w:type="gramStart"/>
      <w:r>
        <w:t>amount</w:t>
      </w:r>
      <w:proofErr w:type="gramEnd"/>
      <w:r>
        <w:t xml:space="preserve"> of stars above the one the user selects</w:t>
      </w:r>
    </w:p>
    <w:p w:rsidR="00CD3967" w:rsidRDefault="00CD3967">
      <w:proofErr w:type="spellStart"/>
      <w:r>
        <w:t>UiRelativeLayout</w:t>
      </w:r>
      <w:proofErr w:type="spellEnd"/>
      <w:r>
        <w:t xml:space="preserve"> – text enter field with cancel and ok button</w:t>
      </w:r>
    </w:p>
    <w:p w:rsidR="00CD3967" w:rsidRDefault="00172771">
      <w:proofErr w:type="spellStart"/>
      <w:r>
        <w:t>UiSampler</w:t>
      </w:r>
      <w:proofErr w:type="spellEnd"/>
      <w:r>
        <w:t xml:space="preserve"> – </w:t>
      </w:r>
      <w:r>
        <w:tab/>
      </w:r>
      <w:proofErr w:type="spellStart"/>
      <w:r>
        <w:t>Andriod</w:t>
      </w:r>
      <w:proofErr w:type="spellEnd"/>
      <w:r>
        <w:t xml:space="preserve"> button with toast popup</w:t>
      </w:r>
    </w:p>
    <w:p w:rsidR="00172771" w:rsidRDefault="00172771">
      <w:r>
        <w:tab/>
      </w:r>
      <w:r>
        <w:tab/>
        <w:t>Text entry field</w:t>
      </w:r>
      <w:r>
        <w:tab/>
      </w:r>
    </w:p>
    <w:p w:rsidR="00172771" w:rsidRDefault="00172771">
      <w:r>
        <w:tab/>
      </w:r>
      <w:r>
        <w:tab/>
        <w:t>Checkbox with toast popup</w:t>
      </w:r>
    </w:p>
    <w:p w:rsidR="00172771" w:rsidRDefault="00172771">
      <w:r>
        <w:tab/>
      </w:r>
      <w:r>
        <w:tab/>
        <w:t xml:space="preserve">2 radio </w:t>
      </w:r>
      <w:proofErr w:type="spellStart"/>
      <w:r>
        <w:t>buttins</w:t>
      </w:r>
      <w:proofErr w:type="spellEnd"/>
      <w:r>
        <w:t xml:space="preserve"> with toast popup</w:t>
      </w:r>
    </w:p>
    <w:p w:rsidR="00172771" w:rsidRDefault="00172771">
      <w:r>
        <w:tab/>
      </w:r>
      <w:r>
        <w:tab/>
        <w:t>Vibrate on/off button with toast popup</w:t>
      </w:r>
    </w:p>
    <w:p w:rsidR="00172771" w:rsidRDefault="00172771">
      <w:r>
        <w:tab/>
      </w:r>
      <w:r>
        <w:tab/>
        <w:t xml:space="preserve">Inaccurate Star rating with toast popup </w:t>
      </w:r>
    </w:p>
    <w:p w:rsidR="00172771" w:rsidRDefault="00172771">
      <w:proofErr w:type="spellStart"/>
      <w:r>
        <w:t>UiSpinner</w:t>
      </w:r>
      <w:proofErr w:type="spellEnd"/>
      <w:r>
        <w:t xml:space="preserve"> – dropdown list selector</w:t>
      </w:r>
    </w:p>
    <w:p w:rsidR="00172771" w:rsidRDefault="00172771">
      <w:proofErr w:type="spellStart"/>
      <w:r>
        <w:t>UiTabLayout</w:t>
      </w:r>
      <w:proofErr w:type="spellEnd"/>
      <w:r>
        <w:t xml:space="preserve"> – Image viewer with 2 separate tabs that select separate categories</w:t>
      </w:r>
    </w:p>
    <w:p w:rsidR="00172771" w:rsidRDefault="00172771">
      <w:proofErr w:type="spellStart"/>
      <w:r>
        <w:t>UiTableLayout</w:t>
      </w:r>
      <w:proofErr w:type="spellEnd"/>
      <w:r>
        <w:t xml:space="preserve"> – shows </w:t>
      </w:r>
      <w:r w:rsidR="00857F74">
        <w:t>a menu in a table layout format</w:t>
      </w:r>
    </w:p>
    <w:p w:rsidR="00857F74" w:rsidRDefault="00857F74">
      <w:proofErr w:type="spellStart"/>
      <w:r>
        <w:t>UiTimePicker</w:t>
      </w:r>
      <w:proofErr w:type="spellEnd"/>
      <w:r>
        <w:t xml:space="preserve"> – Shows current time and allows user to change time</w:t>
      </w:r>
    </w:p>
    <w:p w:rsidR="00857F74" w:rsidRDefault="00857F74">
      <w:proofErr w:type="spellStart"/>
      <w:r>
        <w:t>UiTimePickerFragment</w:t>
      </w:r>
      <w:proofErr w:type="spellEnd"/>
      <w:r>
        <w:t xml:space="preserve"> – Allows user to change time</w:t>
      </w:r>
    </w:p>
    <w:p w:rsidR="00857F74" w:rsidRDefault="00857F74">
      <w:proofErr w:type="spellStart"/>
      <w:r>
        <w:t>UiToggleButton</w:t>
      </w:r>
      <w:proofErr w:type="spellEnd"/>
      <w:r>
        <w:t xml:space="preserve"> – Start/Stop button that changes background colour when used</w:t>
      </w:r>
    </w:p>
    <w:p w:rsidR="00857F74" w:rsidRDefault="00857F74">
      <w:proofErr w:type="spellStart"/>
      <w:r>
        <w:t>UiViewPager</w:t>
      </w:r>
      <w:proofErr w:type="spellEnd"/>
      <w:r>
        <w:t xml:space="preserve"> – displays images (1per screen) user can slide to new images</w:t>
      </w:r>
    </w:p>
    <w:p w:rsidR="00857F74" w:rsidRDefault="00857F74">
      <w:proofErr w:type="spellStart"/>
      <w:r>
        <w:t>UiWebView</w:t>
      </w:r>
      <w:proofErr w:type="spellEnd"/>
      <w:r>
        <w:t xml:space="preserve"> – </w:t>
      </w:r>
      <w:r w:rsidR="00F43EC5">
        <w:t>Opens browser at</w:t>
      </w:r>
      <w:r>
        <w:t xml:space="preserve"> </w:t>
      </w:r>
      <w:hyperlink r:id="rId4" w:history="1">
        <w:r w:rsidRPr="00D40246">
          <w:rPr>
            <w:rStyle w:val="Hyperlink"/>
          </w:rPr>
          <w:t>www.google.com</w:t>
        </w:r>
      </w:hyperlink>
      <w:r>
        <w:t xml:space="preserve"> </w:t>
      </w:r>
    </w:p>
    <w:p w:rsidR="00F43EC5" w:rsidRDefault="00F43EC5">
      <w:proofErr w:type="spellStart"/>
      <w:r>
        <w:lastRenderedPageBreak/>
        <w:t>HelloAndroid</w:t>
      </w:r>
      <w:proofErr w:type="spellEnd"/>
      <w:r>
        <w:t xml:space="preserve"> – displays ‘Hello world, </w:t>
      </w:r>
      <w:proofErr w:type="spellStart"/>
      <w:r>
        <w:t>HelloAndroid</w:t>
      </w:r>
      <w:proofErr w:type="spellEnd"/>
      <w:r>
        <w:t>!’ on screen</w:t>
      </w:r>
    </w:p>
    <w:p w:rsidR="00F43EC5" w:rsidRDefault="00F43EC5">
      <w:proofErr w:type="spellStart"/>
      <w:r>
        <w:t>HelloAndroidTest</w:t>
      </w:r>
      <w:proofErr w:type="spellEnd"/>
      <w:r>
        <w:t xml:space="preserve"> – </w:t>
      </w:r>
    </w:p>
    <w:p w:rsidR="00F43EC5" w:rsidRDefault="00F43EC5">
      <w:proofErr w:type="spellStart"/>
      <w:r>
        <w:t>HelloAndroidWithLogin</w:t>
      </w:r>
      <w:proofErr w:type="spellEnd"/>
      <w:r>
        <w:t xml:space="preserve"> – displays </w:t>
      </w:r>
      <w:r w:rsidR="00B10DBA">
        <w:t>a login screen, subsequently displays ‘Hello Android!’ when login is successful</w:t>
      </w:r>
    </w:p>
    <w:p w:rsidR="00B10DBA" w:rsidRDefault="00B10DBA">
      <w:proofErr w:type="spellStart"/>
      <w:r>
        <w:t>HelloAndroidWithMenus</w:t>
      </w:r>
      <w:proofErr w:type="spellEnd"/>
      <w:r>
        <w:t xml:space="preserve"> – displays screen with ‘Hello Android!’ also includes help menu on the top right of the screen</w:t>
      </w:r>
    </w:p>
    <w:p w:rsidR="00B10DBA" w:rsidRDefault="00B10DBA">
      <w:proofErr w:type="spellStart"/>
      <w:r>
        <w:t>HelloTabWidget</w:t>
      </w:r>
      <w:proofErr w:type="spellEnd"/>
      <w:r>
        <w:t xml:space="preserve"> – displays ‘Artist, album and songs’ in separate tabs across top of the screen and shows ‘this is the X’ tab when tabs are selected</w:t>
      </w:r>
    </w:p>
    <w:p w:rsidR="00B10DBA" w:rsidRDefault="00B10DBA">
      <w:proofErr w:type="spellStart"/>
      <w:r>
        <w:t>MapLocation</w:t>
      </w:r>
      <w:proofErr w:type="spellEnd"/>
      <w:r>
        <w:t xml:space="preserve"> – shows a text entry box with ‘show map’ button that opens google maps when pressed</w:t>
      </w:r>
    </w:p>
    <w:p w:rsidR="00B10DBA" w:rsidRDefault="00B10DBA">
      <w:proofErr w:type="spellStart"/>
      <w:r>
        <w:t>MapLocationFromContacts</w:t>
      </w:r>
      <w:proofErr w:type="spellEnd"/>
      <w:r>
        <w:t xml:space="preserve"> – displays list of contacts. Subsequently shows that contacts address on </w:t>
      </w:r>
      <w:r w:rsidR="00072B96">
        <w:t>google maps</w:t>
      </w:r>
    </w:p>
    <w:p w:rsidR="00072B96" w:rsidRDefault="00072B96">
      <w:proofErr w:type="spellStart"/>
      <w:r>
        <w:t>NotificationStatusBar</w:t>
      </w:r>
      <w:proofErr w:type="spellEnd"/>
      <w:r>
        <w:t xml:space="preserve"> – displays ‘notify’ button. When pressed makes a notification noise</w:t>
      </w:r>
    </w:p>
    <w:p w:rsidR="00072B96" w:rsidRDefault="00072B96">
      <w:proofErr w:type="spellStart"/>
      <w:r>
        <w:t>NotificationStatusBarWithCustomView</w:t>
      </w:r>
      <w:proofErr w:type="spellEnd"/>
      <w:r>
        <w:t xml:space="preserve"> – displays number of notifications on notification bar for each time the ‘notify’ button was pressed</w:t>
      </w:r>
    </w:p>
    <w:p w:rsidR="00072B96" w:rsidRDefault="00072B96">
      <w:proofErr w:type="spellStart"/>
      <w:r>
        <w:t>NotificationToast</w:t>
      </w:r>
      <w:proofErr w:type="spellEnd"/>
      <w:r>
        <w:t xml:space="preserve"> – displays ‘Show Toast’ Button – displays toast popup when pressed ’You’re Toast’</w:t>
      </w:r>
    </w:p>
    <w:p w:rsidR="00072B96" w:rsidRDefault="00072B96">
      <w:proofErr w:type="spellStart"/>
      <w:r>
        <w:t>NotificationToastWithCustomView</w:t>
      </w:r>
      <w:proofErr w:type="spellEnd"/>
      <w:r>
        <w:t xml:space="preserve"> - displays ‘Show Toast’ Button large custom toast popup appears in the centre of the screen when pressed</w:t>
      </w:r>
    </w:p>
    <w:p w:rsidR="002A0890" w:rsidRDefault="002A0890">
      <w:proofErr w:type="spellStart"/>
      <w:r>
        <w:t>PermissionExampleBoom</w:t>
      </w:r>
      <w:r w:rsidR="001C1A1B">
        <w:t>User</w:t>
      </w:r>
      <w:proofErr w:type="spellEnd"/>
      <w:r>
        <w:t xml:space="preserve"> </w:t>
      </w:r>
      <w:r w:rsidR="003F0310">
        <w:t>–</w:t>
      </w:r>
      <w:r w:rsidR="001C1A1B">
        <w:t xml:space="preserve"> displays ‘detonate’ button when pressed displays ‘Boom’</w:t>
      </w:r>
      <w:r>
        <w:t xml:space="preserve"> </w:t>
      </w:r>
    </w:p>
    <w:p w:rsidR="001C1A1B" w:rsidRDefault="001C1A1B">
      <w:proofErr w:type="spellStart"/>
      <w:r>
        <w:t>FragmentDynamicLayout</w:t>
      </w:r>
      <w:proofErr w:type="spellEnd"/>
      <w:r>
        <w:t xml:space="preserve"> – splits screen in 2 sections when a quote is selected</w:t>
      </w:r>
    </w:p>
    <w:p w:rsidR="001C1A1B" w:rsidRDefault="001C1A1B">
      <w:proofErr w:type="spellStart"/>
      <w:r>
        <w:t>FragmentDynamicLayoutWithActionBar</w:t>
      </w:r>
      <w:proofErr w:type="spellEnd"/>
      <w:r>
        <w:t xml:space="preserve"> - splits screen in 2 sections when a quote is selected also displays toast popup when ‘</w:t>
      </w:r>
      <w:proofErr w:type="spellStart"/>
      <w:r>
        <w:t>activityaction</w:t>
      </w:r>
      <w:proofErr w:type="spellEnd"/>
      <w:r>
        <w:t>’ and ‘</w:t>
      </w:r>
      <w:proofErr w:type="spellStart"/>
      <w:r>
        <w:t>titleaction</w:t>
      </w:r>
      <w:proofErr w:type="spellEnd"/>
      <w:r>
        <w:t>’ are pressed</w:t>
      </w:r>
    </w:p>
    <w:p w:rsidR="001C1A1B" w:rsidRDefault="001C1A1B">
      <w:proofErr w:type="spellStart"/>
      <w:r>
        <w:t>FragmentProgrammaticLayout</w:t>
      </w:r>
      <w:proofErr w:type="spellEnd"/>
      <w:r>
        <w:t xml:space="preserve"> – screen is split in 2 at app start, highlights selected quote</w:t>
      </w:r>
    </w:p>
    <w:p w:rsidR="001C1A1B" w:rsidRDefault="001C1A1B">
      <w:proofErr w:type="spellStart"/>
      <w:r>
        <w:t>FragmentQuoteViewerWithActivity</w:t>
      </w:r>
      <w:proofErr w:type="spellEnd"/>
      <w:r>
        <w:t xml:space="preserve"> – opens new screen with quote when </w:t>
      </w:r>
      <w:r w:rsidR="0013547D">
        <w:t>play is selected</w:t>
      </w:r>
    </w:p>
    <w:p w:rsidR="0013547D" w:rsidRDefault="0013547D">
      <w:proofErr w:type="spellStart"/>
      <w:r>
        <w:t>FragmentStaticConfigLayout</w:t>
      </w:r>
      <w:proofErr w:type="spellEnd"/>
      <w:r>
        <w:t xml:space="preserve"> – splits screen in 2. Does not wrap text on left side of screen wraps text on quote area</w:t>
      </w:r>
    </w:p>
    <w:p w:rsidR="0013547D" w:rsidRDefault="0013547D">
      <w:proofErr w:type="spellStart"/>
      <w:r>
        <w:t>FragmentStaticLayout</w:t>
      </w:r>
      <w:proofErr w:type="spellEnd"/>
      <w:r>
        <w:t xml:space="preserve"> – splits screen in 2. Wraps text on left side of screen. Highlights selected quote. Wraps quote text</w:t>
      </w:r>
    </w:p>
    <w:p w:rsidR="003F0310" w:rsidRDefault="003F0310"/>
    <w:p w:rsidR="00F43EC5" w:rsidRDefault="00F43EC5"/>
    <w:p w:rsidR="00CD3967" w:rsidRDefault="00CD3967"/>
    <w:p w:rsidR="00DB29CA" w:rsidRDefault="00DB29CA"/>
    <w:sectPr w:rsidR="00DB29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s7A0sjAwt7S0NDBR0lEKTi0uzszPAykwrAUAoq66JSwAAAA="/>
  </w:docVars>
  <w:rsids>
    <w:rsidRoot w:val="00E0398A"/>
    <w:rsid w:val="00072B96"/>
    <w:rsid w:val="0013547D"/>
    <w:rsid w:val="00172771"/>
    <w:rsid w:val="001C1A1B"/>
    <w:rsid w:val="002A0890"/>
    <w:rsid w:val="003F0310"/>
    <w:rsid w:val="0082484D"/>
    <w:rsid w:val="00857F74"/>
    <w:rsid w:val="00877AB8"/>
    <w:rsid w:val="00B10DBA"/>
    <w:rsid w:val="00CD3967"/>
    <w:rsid w:val="00D63344"/>
    <w:rsid w:val="00DB29CA"/>
    <w:rsid w:val="00E0398A"/>
    <w:rsid w:val="00E0740A"/>
    <w:rsid w:val="00F4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F7C54"/>
  <w15:chartTrackingRefBased/>
  <w15:docId w15:val="{354C76F1-8D87-46FC-8D1C-9C411B2EA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7F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F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goog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dh O'Sullivan</dc:creator>
  <cp:keywords/>
  <dc:description/>
  <cp:lastModifiedBy>Aodh O'Sullivan</cp:lastModifiedBy>
  <cp:revision>4</cp:revision>
  <dcterms:created xsi:type="dcterms:W3CDTF">2017-09-08T18:28:00Z</dcterms:created>
  <dcterms:modified xsi:type="dcterms:W3CDTF">2017-09-14T17:04:00Z</dcterms:modified>
</cp:coreProperties>
</file>